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eddah,</w:t>
      </w:r>
      <w:r>
        <w:t xml:space="preserve"> </w:t>
      </w:r>
      <w:r>
        <w:t xml:space="preserve">Saudi</w:t>
      </w:r>
      <w:r>
        <w:t xml:space="preserve"> </w:t>
      </w:r>
      <w:r>
        <w:t xml:space="preserve">Arabia</w:t>
      </w:r>
    </w:p>
    <w:bookmarkStart w:id="20" w:name="Xf8fc2036598b4e722e25a57490f8058663ec230"/>
    <w:p>
      <w:pPr>
        <w:pStyle w:val="Heading1"/>
      </w:pPr>
      <w:r>
        <w:t xml:space="preserve">Internship Application Letter for Aerospace Engineer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w:t>
      </w:r>
      <w:r>
        <w:t xml:space="preserve"> </w:t>
      </w:r>
      <w:r>
        <w:t xml:space="preserve">[Relevant Aerospace Company Name - e.g., Saudi Arabian Airlines Engineering, SAMA, or a Leading Jeddah-Based Aerospace Firm]</w:t>
      </w:r>
      <w:r>
        <w:br/>
      </w:r>
      <w:r>
        <w:rPr>
          <w:bCs/>
          <w:b/>
        </w:rPr>
        <w:t xml:space="preserve">Address:</w:t>
      </w:r>
      <w:r>
        <w:t xml:space="preserve"> </w:t>
      </w:r>
      <w:r>
        <w:t xml:space="preserve">Jeddah, Saudi Arabia</w:t>
      </w:r>
      <w:r>
        <w:br/>
      </w:r>
      <w:r>
        <w:rPr>
          <w:bCs/>
          <w:b/>
        </w:rPr>
        <w:t xml:space="preserve">Subject: Application for Internship as Aspiring Aerospace Engineer in Jeddah</w:t>
      </w:r>
    </w:p>
    <w:p>
      <w:pPr>
        <w:pStyle w:val="BodyText"/>
      </w:pPr>
      <w:r>
        <w:t xml:space="preserve">Dear Hiring Manager,</w:t>
      </w:r>
    </w:p>
    <w:p>
      <w:pPr>
        <w:pStyle w:val="BodyText"/>
      </w:pPr>
      <w:r>
        <w:t xml:space="preserve">I am writing with profound enthusiasm to express my strong interest in the Internship as an Aerospace Engineer within your esteemed organization, specifically seeking this invaluable opportunity within the dynamic aerospace sector of Saudi Arabia Jeddah. As a dedicated final-year Aerospace Engineering student at [Your University Name], deeply inspired by Saudi Arabia’s visionary transformation under Vision 2030 and its ambitious National Aerospace Strategy, I am eager to contribute my academic foundation, technical skills, and unwavering passion for aviation innovation to your team in the heart of Jeddah.</w:t>
      </w:r>
    </w:p>
    <w:p>
      <w:pPr>
        <w:pStyle w:val="BodyText"/>
      </w:pPr>
      <w:r>
        <w:t xml:space="preserve">My academic journey has been meticulously focused on preparing me for a career at the forefront of aerospace technology. Courses such as Aerodynamics (CFD Applications), Propulsion Systems, Aircraft Structures &amp; Materials, Orbital Mechanics, and Avionics have equipped me with a robust theoretical understanding directly applicable to the challenges faced by leading aerospace entities in Saudi Arabia Jeddah. I have consistently achieved top marks in these rigorous programs, demonstrating not only technical proficiency but also an ability to synthesize complex concepts – a skill essential for contributing meaningfully during my Internship Application Letter period. My final year project, "Design and Simulation of a Lightweight Composite Wing Structure for Regional Aircraft," involved utilizing ANSYS Fluent for CFD analysis and SolidWorks for detailed CAD modeling, directly mirroring the type of analytical and design work conducted by industry leaders like those operating in Jeddah’s expanding aerospace ecosystem. This project required meticulous attention to detail, adherence to safety protocols (reflecting my understanding of Saudi aviation standards), and collaborative problem-solving – competencies I am eager to apply under your guidance.</w:t>
      </w:r>
    </w:p>
    <w:p>
      <w:pPr>
        <w:pStyle w:val="BodyText"/>
      </w:pPr>
      <w:r>
        <w:t xml:space="preserve">I am particularly drawn to your company's commitment to innovation within the Saudi Arabian aerospace landscape, especially given Jeddah’s strategic significance as a major hub for international aviation, logistics, and emerging aerospace manufacturing. The city’s proximity to King Abdulaziz International Airport (KAIA) and its role as a gateway for both passenger and cargo operations present a unique environment where cutting-edge engineering directly impacts regional economic growth – aligning perfectly with Vision 2030's goals of diversifying the economy beyond oil through advanced industries. I am deeply impressed by initiatives such as the Saudi National Aerospace Strategy, which emphasizes developing local expertise and manufacturing capabilities. My aspiration to become a proficient Aerospace Engineer is intrinsically linked to contributing to this national mission, and Jeddah represents an ideal launchpad for this purpose. I am keen to immerse myself in the practical aspects of aircraft maintenance, systems integration, or design engineering within your organization, gaining hands-on experience that bridges the gap between my academic studies and real-world Saudi aerospace challenges.</w:t>
      </w:r>
    </w:p>
    <w:p>
      <w:pPr>
        <w:pStyle w:val="BodyText"/>
      </w:pPr>
      <w:r>
        <w:t xml:space="preserve">Beyond technical skills, I bring a strong commitment to cultural sensitivity and adaptability – crucial qualities for thriving in the diverse and rapidly evolving professional environment of Saudi Arabia Jeddah. I have actively engaged with cross-cultural teams during university projects, fostering an environment of mutual respect and effective communication. I am fluent in English (C1 level) and possess foundational Arabic language skills developed through dedicated study, reflecting my respect for the local culture and my genuine desire to integrate fully into the Saudi workplace. I understand that success in Jeddah’s aerospace sector requires not only technical excellence but also a deep appreciation for the cultural context within which engineering solutions are implemented. I am committed to learning, contributing positively to team dynamics, and adhering strictly to all safety, operational, and ethical standards upheld by your company and the broader Saudi aviation industry.</w:t>
      </w:r>
    </w:p>
    <w:p>
      <w:pPr>
        <w:pStyle w:val="BodyText"/>
      </w:pPr>
      <w:r>
        <w:t xml:space="preserve">My motivation extends beyond acquiring technical experience; it is rooted in a desire to be part of Saudi Arabia’s transformative journey into a global aerospace powerhouse. Jeddah's unique position as a cultural and economic hub provides an unparalleled setting for an intern to witness firsthand how innovation drives national progress. I am confident that my proactive attitude, strong work ethic, quick learning ability, and genuine passion for the field will allow me to make a positive contribution from day one during this critical Internship Application Letter phase. I am eager to apply my knowledge of aerodynamic principles, structural analysis techniques, and modern engineering software within your operational framework.</w:t>
      </w:r>
    </w:p>
    <w:p>
      <w:pPr>
        <w:pStyle w:val="BodyText"/>
      </w:pPr>
      <w:r>
        <w:t xml:space="preserve">I have attached my detailed curriculum vitae for your review, which further elaborates on my academic achievements, technical projects (including a simulation report for the composite wing design), relevant coursework, and language proficiencies. I am very enthusiastic about the possibility of discussing how my skills and ambitions align with your organization's needs in Jeddah. I am available at your earliest convenience for an interview, whether in person at your Jeddah office or via virtual platform, and will follow up within a week.</w:t>
      </w:r>
    </w:p>
    <w:p>
      <w:pPr>
        <w:pStyle w:val="BodyText"/>
      </w:pPr>
      <w:r>
        <w:t xml:space="preserve">Thank you for considering my application as a dedicated future Aerospace Engineer seeking to contribute to the vibrant and rapidly advancing aerospace industry in Saudi Arabia Jeddah. I am profoundly excited by the prospect of learning from your expert team and contributing to the exciting developments shaping the future of aviation in our region. I look forward to the possibility of discussing this opportunity further.</w:t>
      </w:r>
    </w:p>
    <w:p>
      <w:pPr>
        <w:pStyle w:val="BodyText"/>
      </w:pPr>
      <w:r>
        <w:t xml:space="preserve">Sincerely,</w:t>
      </w:r>
    </w:p>
    <w:p>
      <w:pPr>
        <w:pStyle w:val="BodyText"/>
      </w:pPr>
      <w:r>
        <w:br/>
      </w:r>
    </w:p>
    <w:p>
      <w:pPr>
        <w:pStyle w:val="BodyText"/>
      </w:pPr>
      <w:r>
        <w:t xml:space="preserve">[Your Full Name]</w:t>
      </w:r>
    </w:p>
    <w:p>
      <w:pPr>
        <w:pStyle w:val="BodyText"/>
      </w:pPr>
      <w:r>
        <w:t xml:space="preserve">[Your Student ID/University Email Address]</w:t>
      </w:r>
    </w:p>
    <w:p>
      <w:pPr>
        <w:pStyle w:val="BodyText"/>
      </w:pPr>
      <w:r>
        <w:t xml:space="preserve">[Your Phone Number - Including Saudi Arabia Code]</w:t>
      </w:r>
    </w:p>
    <w:p>
      <w:pPr>
        <w:pStyle w:val="BodyText"/>
      </w:pPr>
      <w:r>
        <w:br/>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Internship Application Letter - Jeddah, Saudi Arabia</dc:title>
  <dc:creator/>
  <dc:language>en</dc:language>
  <cp:keywords/>
  <dcterms:created xsi:type="dcterms:W3CDTF">2025-12-08T04:39:16Z</dcterms:created>
  <dcterms:modified xsi:type="dcterms:W3CDTF">2025-12-08T04:39:16Z</dcterms:modified>
</cp:coreProperties>
</file>

<file path=docProps/custom.xml><?xml version="1.0" encoding="utf-8"?>
<Properties xmlns="http://schemas.openxmlformats.org/officeDocument/2006/custom-properties" xmlns:vt="http://schemas.openxmlformats.org/officeDocument/2006/docPropsVTypes"/>
</file>